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11-making-a-model-for-data"/>
      <w:r>
        <w:t xml:space="preserve">Lesson 11: Making a Model for Data</w:t>
      </w:r>
      <w:bookmarkEnd w:id="20"/>
    </w:p>
    <w:p>
      <w:pPr>
        <w:pStyle w:val="Heading3"/>
      </w:pPr>
      <w:bookmarkStart w:id="21" w:name="what-function-could-it-be"/>
      <w:r>
        <w:t xml:space="preserve">11.1: What Function Could It Be?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8757" cy="2623553"/>
            <wp:effectExtent b="0" l="0" r="0" t="0"/>
            <wp:docPr descr="Graph of 9 data points on blank coordinate plane, no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583857646.099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57" cy="262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eating-up"/>
      <w:r>
        <w:t xml:space="preserve">11.2: Heating Up</w:t>
      </w:r>
      <w:bookmarkEnd w:id="23"/>
    </w:p>
    <w:p>
      <w:pPr>
        <w:pStyle w:val="FirstParagraph"/>
      </w:pPr>
      <w:r>
        <w:t xml:space="preserve">Here is a graph of data showing the temperature of a bottle of water after it has been removed from the refrigerator.</w:t>
      </w:r>
    </w:p>
    <w:p>
      <w:pPr>
        <w:pStyle w:val="BodyText"/>
      </w:pPr>
      <w:r>
        <w:drawing>
          <wp:inline>
            <wp:extent cx="3089859" cy="3031312"/>
            <wp:effectExtent b="0" l="0" r="0" t="0"/>
            <wp:docPr descr="Data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46.7776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unction types assigned by your teacher:</w:t>
      </w:r>
    </w:p>
    <w:p>
      <w:pPr>
        <w:numPr>
          <w:ilvl w:val="0"/>
          <w:numId w:val="1001"/>
        </w:numPr>
      </w:pPr>
      <w:r>
        <w:t xml:space="preserve">Apply a sequence of transformations to your function so that it matches the data as well as possible.</w:t>
      </w:r>
    </w:p>
    <w:p>
      <w:pPr>
        <w:numPr>
          <w:ilvl w:val="0"/>
          <w:numId w:val="1001"/>
        </w:numPr>
      </w:pPr>
      <w:r>
        <w:t xml:space="preserve">How well does your model fit the data? Make adjustments as need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7:28Z</dcterms:created>
  <dcterms:modified xsi:type="dcterms:W3CDTF">2020-03-10T1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U2dGkhbl2xqmlAIt98xa+y6A919qNoVXFE4vhPC+l3T3wMFPFSBiG6KqDa+ORbzyZoKY3bx4pyEwybSCtCqOw==</vt:lpwstr>
  </property>
</Properties>
</file>